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C4DE7" w:rsidP="009344FF">
      <w:r w:rsidRPr="00DC4DE7">
        <w:t xml:space="preserve">This study contains serious errors. Articles must cite all information provided (except for generally known information and information generated specifically for the article). However, this article lacks in-text citations (See the 1. and 2. </w:t>
      </w:r>
      <w:r w:rsidR="004D1377" w:rsidRPr="00DC4DE7">
        <w:t>paragraphs</w:t>
      </w:r>
      <w:r w:rsidRPr="00DC4DE7">
        <w:t xml:space="preserve"> in introduction). Furthermore, the discussion section is inappropriate. A proper discussion section should be added. In its current form, the article is unacceptab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04CD3" w:rsidRPr="00902FD2" w:rsidRDefault="001E6C4C" w:rsidP="009344FF">
      <w:proofErr w:type="spellStart"/>
      <w:r w:rsidRPr="00902FD2">
        <w:t>Dr.</w:t>
      </w:r>
      <w:proofErr w:type="spellEnd"/>
      <w:r w:rsidRPr="00902FD2">
        <w:t xml:space="preserve"> </w:t>
      </w:r>
      <w:proofErr w:type="spellStart"/>
      <w:r w:rsidRPr="00902FD2">
        <w:t>Hakan</w:t>
      </w:r>
      <w:proofErr w:type="spellEnd"/>
      <w:r w:rsidRPr="00902FD2">
        <w:t xml:space="preserve"> </w:t>
      </w:r>
      <w:proofErr w:type="spellStart"/>
      <w:r w:rsidRPr="00902FD2">
        <w:t>Sevik</w:t>
      </w:r>
      <w:proofErr w:type="spellEnd"/>
      <w:r w:rsidRPr="00902FD2">
        <w:t xml:space="preserve">, </w:t>
      </w:r>
      <w:proofErr w:type="spellStart"/>
      <w:r w:rsidRPr="00902FD2">
        <w:t>Kastamonu</w:t>
      </w:r>
      <w:proofErr w:type="spellEnd"/>
      <w:r w:rsidRPr="00902FD2">
        <w:t xml:space="preserve"> University, Turkey</w:t>
      </w:r>
      <w:bookmarkStart w:id="0" w:name="_GoBack"/>
      <w:bookmarkEnd w:id="0"/>
    </w:p>
    <w:sectPr w:rsidR="00404CD3" w:rsidRPr="00902F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jQ3MDEysTQxMLJU0lEKTi0uzszPAykwrAUANXUaVSwAAAA="/>
  </w:docVars>
  <w:rsids>
    <w:rsidRoot w:val="00A72896"/>
    <w:rsid w:val="001C38D0"/>
    <w:rsid w:val="001E6C4C"/>
    <w:rsid w:val="002C0B2C"/>
    <w:rsid w:val="00404CD3"/>
    <w:rsid w:val="004D1377"/>
    <w:rsid w:val="00902FD2"/>
    <w:rsid w:val="009344FF"/>
    <w:rsid w:val="009F328F"/>
    <w:rsid w:val="00A72896"/>
    <w:rsid w:val="00B5231A"/>
    <w:rsid w:val="00C06D0D"/>
    <w:rsid w:val="00D729FC"/>
    <w:rsid w:val="00DC4DE7"/>
    <w:rsid w:val="00FC0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FD7AB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6-03-10T13:12:00Z</dcterms:modified>
</cp:coreProperties>
</file>